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5E57A0" w14:textId="77777777" w:rsidR="006A1541" w:rsidRDefault="006A1541" w:rsidP="006A1541">
      <w:pPr>
        <w:spacing w:after="120"/>
        <w:rPr>
          <w:rFonts w:ascii="AR JULIAN" w:hAnsi="AR JULIAN"/>
          <w:sz w:val="20"/>
          <w:szCs w:val="20"/>
        </w:rPr>
      </w:pPr>
      <w:r>
        <w:rPr>
          <w:rFonts w:ascii="AR JULIAN" w:hAnsi="AR JULIAN"/>
          <w:sz w:val="20"/>
          <w:szCs w:val="20"/>
        </w:rPr>
        <w:t>Exhibitor #_________ Received ___________ Amount Paid_________ check no._________ received by __________</w:t>
      </w:r>
    </w:p>
    <w:p w14:paraId="6C54362A" w14:textId="77777777" w:rsidR="006A1541" w:rsidRDefault="006A1541" w:rsidP="006A1541">
      <w:pPr>
        <w:spacing w:after="120"/>
        <w:rPr>
          <w:rFonts w:ascii="AR JULIAN" w:hAnsi="AR JULIAN"/>
          <w:sz w:val="32"/>
          <w:szCs w:val="32"/>
        </w:rPr>
      </w:pPr>
      <w:r>
        <w:rPr>
          <w:rFonts w:ascii="AR JULIAN" w:hAnsi="AR JULIAN"/>
          <w:sz w:val="32"/>
          <w:szCs w:val="32"/>
        </w:rPr>
        <w:t xml:space="preserve">CAPE FEAR POULTRY ASSOCIATION </w:t>
      </w:r>
      <w:r w:rsidRPr="008D7879">
        <w:rPr>
          <w:rFonts w:ascii="AR JULIAN" w:hAnsi="AR JULIAN"/>
          <w:b/>
          <w:bCs/>
          <w:sz w:val="32"/>
          <w:szCs w:val="32"/>
          <w:u w:val="single"/>
        </w:rPr>
        <w:t>JUNIOR</w:t>
      </w:r>
      <w:r>
        <w:rPr>
          <w:rFonts w:ascii="AR JULIAN" w:hAnsi="AR JULIAN"/>
          <w:sz w:val="32"/>
          <w:szCs w:val="32"/>
        </w:rPr>
        <w:t xml:space="preserve"> SHOW ENTRY FORM</w:t>
      </w:r>
    </w:p>
    <w:p w14:paraId="75AEED6E" w14:textId="42D44A34" w:rsidR="006A1541" w:rsidRDefault="006A1541" w:rsidP="006A1541">
      <w:pPr>
        <w:spacing w:after="120"/>
        <w:rPr>
          <w:rFonts w:ascii="Arial Narrow" w:hAnsi="Arial Narrow"/>
          <w:b/>
          <w:color w:val="FF0000"/>
          <w:sz w:val="28"/>
          <w:szCs w:val="28"/>
          <w:u w:val="single"/>
        </w:rPr>
      </w:pPr>
      <w:r>
        <w:rPr>
          <w:rFonts w:ascii="Arial Narrow" w:hAnsi="Arial Narrow"/>
          <w:b/>
          <w:color w:val="FF0000"/>
          <w:sz w:val="28"/>
          <w:szCs w:val="28"/>
        </w:rPr>
        <w:t>DATE OF SHOW:</w:t>
      </w:r>
      <w:r w:rsidR="008D7879">
        <w:rPr>
          <w:rFonts w:ascii="Arial Narrow" w:hAnsi="Arial Narrow"/>
          <w:b/>
          <w:color w:val="FF0000"/>
          <w:sz w:val="28"/>
          <w:szCs w:val="28"/>
        </w:rPr>
        <w:t xml:space="preserve"> </w:t>
      </w:r>
      <w:bookmarkStart w:id="0" w:name="_GoBack"/>
      <w:bookmarkEnd w:id="0"/>
      <w:r>
        <w:rPr>
          <w:rFonts w:ascii="Arial Narrow" w:hAnsi="Arial Narrow"/>
          <w:b/>
          <w:color w:val="FF0000"/>
          <w:sz w:val="28"/>
          <w:szCs w:val="28"/>
        </w:rPr>
        <w:t xml:space="preserve"> </w:t>
      </w:r>
      <w:r w:rsidR="008D7879">
        <w:rPr>
          <w:rFonts w:ascii="Arial Narrow" w:hAnsi="Arial Narrow"/>
          <w:b/>
          <w:color w:val="FF0000"/>
          <w:sz w:val="28"/>
          <w:szCs w:val="28"/>
          <w:u w:val="single"/>
        </w:rPr>
        <w:t>February 22, 2020</w:t>
      </w:r>
      <w:r>
        <w:rPr>
          <w:rFonts w:ascii="Arial Narrow" w:hAnsi="Arial Narrow"/>
          <w:b/>
          <w:color w:val="FF0000"/>
          <w:sz w:val="28"/>
          <w:szCs w:val="28"/>
          <w:u w:val="single"/>
        </w:rPr>
        <w:t xml:space="preserve">  </w:t>
      </w:r>
      <w:r>
        <w:rPr>
          <w:rFonts w:ascii="Arial Narrow" w:hAnsi="Arial Narrow"/>
          <w:b/>
          <w:color w:val="FF0000"/>
          <w:sz w:val="28"/>
          <w:szCs w:val="28"/>
        </w:rPr>
        <w:t xml:space="preserve">                 ENTRY DEADLINE</w:t>
      </w:r>
      <w:r w:rsidR="008D7879">
        <w:rPr>
          <w:rFonts w:ascii="Arial Narrow" w:hAnsi="Arial Narrow"/>
          <w:b/>
          <w:color w:val="FF0000"/>
          <w:sz w:val="28"/>
          <w:szCs w:val="28"/>
        </w:rPr>
        <w:t xml:space="preserve">: </w:t>
      </w:r>
      <w:r>
        <w:rPr>
          <w:rFonts w:ascii="Arial Narrow" w:hAnsi="Arial Narrow"/>
          <w:b/>
          <w:color w:val="FF0000"/>
          <w:sz w:val="28"/>
          <w:szCs w:val="28"/>
        </w:rPr>
        <w:t xml:space="preserve"> </w:t>
      </w:r>
      <w:r w:rsidR="008D7879">
        <w:rPr>
          <w:rFonts w:ascii="Arial Narrow" w:hAnsi="Arial Narrow"/>
          <w:b/>
          <w:color w:val="FF0000"/>
          <w:sz w:val="28"/>
          <w:szCs w:val="28"/>
          <w:u w:val="single"/>
        </w:rPr>
        <w:t>February 17, 2020</w:t>
      </w:r>
      <w:r>
        <w:rPr>
          <w:rFonts w:ascii="Arial Narrow" w:hAnsi="Arial Narrow"/>
          <w:b/>
          <w:color w:val="FF0000"/>
          <w:sz w:val="28"/>
          <w:szCs w:val="28"/>
          <w:u w:val="single"/>
        </w:rPr>
        <w:t xml:space="preserve"> </w:t>
      </w:r>
    </w:p>
    <w:p w14:paraId="52D77EAF" w14:textId="1D1C742F" w:rsidR="006A1541" w:rsidRDefault="006A1541" w:rsidP="006A1541">
      <w:pPr>
        <w:spacing w:after="120"/>
        <w:rPr>
          <w:rFonts w:ascii="Arial Narrow" w:hAnsi="Arial Narrow"/>
          <w:b/>
          <w:bCs/>
          <w:sz w:val="24"/>
          <w:szCs w:val="24"/>
        </w:rPr>
      </w:pPr>
      <w:r w:rsidRPr="008D7879">
        <w:rPr>
          <w:rFonts w:ascii="Arial Narrow" w:hAnsi="Arial Narrow"/>
          <w:b/>
          <w:bCs/>
          <w:sz w:val="28"/>
          <w:szCs w:val="28"/>
        </w:rPr>
        <w:t>JUNIOR AGE __________        JUNIOR SHOWMANSHIP   YES ______   NO_______</w:t>
      </w:r>
    </w:p>
    <w:p w14:paraId="67A1FCEC" w14:textId="77777777" w:rsidR="008D7879" w:rsidRPr="008D7879" w:rsidRDefault="008D7879" w:rsidP="006A1541">
      <w:pPr>
        <w:spacing w:after="120"/>
        <w:rPr>
          <w:rFonts w:ascii="Arial Narrow" w:hAnsi="Arial Narrow"/>
          <w:b/>
          <w:bCs/>
          <w:sz w:val="18"/>
          <w:szCs w:val="18"/>
        </w:rPr>
      </w:pPr>
    </w:p>
    <w:p w14:paraId="3023E4CE" w14:textId="77777777" w:rsidR="006A1541" w:rsidRDefault="006A1541" w:rsidP="006A1541">
      <w:pPr>
        <w:spacing w:line="240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I, ___________________________________________, make the following entry subject to the rules and regulations in the show catalog. By making this entry I give Cape Fear Poultry Association permission to use my contact information (address, phone #, email) for the Exhibitors List, club members, etc., I agree and accept the   NO EARLY COOPING OUT rule. I understand all entries fees must be paid even if I am unable to attend.   I acknowledge and accept the North Carolina State Health Requirements for exhibiting poultry in North Carolina</w:t>
      </w:r>
    </w:p>
    <w:p w14:paraId="6C0D7585" w14:textId="77777777" w:rsidR="006A1541" w:rsidRDefault="006A1541" w:rsidP="006A1541">
      <w:pPr>
        <w:spacing w:before="120" w:after="120" w:line="240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.</w:t>
      </w:r>
      <w:r>
        <w:rPr>
          <w:rFonts w:ascii="Arial Narrow" w:hAnsi="Arial Narrow"/>
          <w:sz w:val="20"/>
          <w:szCs w:val="20"/>
        </w:rPr>
        <w:t>STREET ADDRESS_________________________________________________________    PHONE: (________) ________ ______________</w:t>
      </w:r>
    </w:p>
    <w:p w14:paraId="5B62627B" w14:textId="77777777" w:rsidR="006A1541" w:rsidRDefault="006A1541" w:rsidP="006A1541">
      <w:p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>CITY______________________________________________________________________________STATE_____________ZIP___________</w:t>
      </w:r>
    </w:p>
    <w:p w14:paraId="6868E990" w14:textId="77777777" w:rsidR="006A1541" w:rsidRDefault="006A1541" w:rsidP="006A1541">
      <w:pPr>
        <w:rPr>
          <w:rFonts w:ascii="Arial Narrow" w:hAnsi="Arial Narrow"/>
          <w:sz w:val="20"/>
          <w:szCs w:val="20"/>
        </w:rPr>
      </w:pPr>
    </w:p>
    <w:p w14:paraId="1BD53433" w14:textId="77777777" w:rsidR="006A1541" w:rsidRDefault="006A1541" w:rsidP="006A1541">
      <w:pPr>
        <w:rPr>
          <w:rFonts w:ascii="Arial Narrow" w:hAnsi="Arial Narrow"/>
        </w:rPr>
      </w:pPr>
      <w:r>
        <w:rPr>
          <w:rFonts w:ascii="Arial Narrow" w:hAnsi="Arial Narrow"/>
          <w:sz w:val="20"/>
          <w:szCs w:val="20"/>
        </w:rPr>
        <w:t>EMAIL ADDRESS ____________________________________________________________________________________________________</w:t>
      </w:r>
    </w:p>
    <w:p w14:paraId="5D4037CE" w14:textId="77777777" w:rsidR="006A1541" w:rsidRDefault="006A1541" w:rsidP="006A1541">
      <w:pPr>
        <w:rPr>
          <w:rFonts w:ascii="Arial Narrow" w:hAnsi="Arial Narrow"/>
          <w:b/>
          <w:i/>
          <w:color w:val="FF0000"/>
          <w:sz w:val="20"/>
          <w:szCs w:val="20"/>
        </w:rPr>
      </w:pPr>
      <w:r>
        <w:rPr>
          <w:rFonts w:ascii="Arial Narrow" w:hAnsi="Arial Narrow"/>
          <w:b/>
          <w:i/>
          <w:color w:val="FF0000"/>
          <w:sz w:val="20"/>
          <w:szCs w:val="20"/>
        </w:rPr>
        <w:t>PLEASE USE YOUR SAME NAME AND ADDRESS AS RECOGNIZED BY THE APA/ABA &amp; BREED CLUBS SO YOU WILL</w:t>
      </w:r>
    </w:p>
    <w:p w14:paraId="03A9CB48" w14:textId="77777777" w:rsidR="006A1541" w:rsidRDefault="006A1541" w:rsidP="006A1541">
      <w:pPr>
        <w:rPr>
          <w:rFonts w:ascii="Arial Narrow" w:hAnsi="Arial Narrow"/>
          <w:b/>
          <w:i/>
          <w:color w:val="FF0000"/>
          <w:sz w:val="20"/>
          <w:szCs w:val="20"/>
        </w:rPr>
      </w:pPr>
      <w:r>
        <w:rPr>
          <w:rFonts w:ascii="Arial Narrow" w:hAnsi="Arial Narrow"/>
          <w:b/>
          <w:i/>
          <w:color w:val="FF0000"/>
          <w:sz w:val="20"/>
          <w:szCs w:val="20"/>
        </w:rPr>
        <w:t xml:space="preserve"> RECEIVE YOUR POINTS.</w:t>
      </w:r>
    </w:p>
    <w:p w14:paraId="23E83CC9" w14:textId="77777777" w:rsidR="006A1541" w:rsidRDefault="006A1541" w:rsidP="006A1541">
      <w:p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 xml:space="preserve">UNDER </w:t>
      </w:r>
      <w:r>
        <w:rPr>
          <w:rFonts w:ascii="Arial Narrow" w:hAnsi="Arial Narrow"/>
          <w:b/>
          <w:sz w:val="20"/>
          <w:szCs w:val="20"/>
        </w:rPr>
        <w:t>TYPE</w:t>
      </w:r>
      <w:r>
        <w:rPr>
          <w:rFonts w:ascii="Arial Narrow" w:hAnsi="Arial Narrow"/>
          <w:sz w:val="20"/>
          <w:szCs w:val="20"/>
        </w:rPr>
        <w:t xml:space="preserve"> USE “</w:t>
      </w:r>
      <w:r>
        <w:rPr>
          <w:rFonts w:ascii="Arial Narrow" w:hAnsi="Arial Narrow"/>
          <w:b/>
          <w:sz w:val="20"/>
          <w:szCs w:val="20"/>
        </w:rPr>
        <w:t>L</w:t>
      </w:r>
      <w:r>
        <w:rPr>
          <w:rFonts w:ascii="Arial Narrow" w:hAnsi="Arial Narrow"/>
          <w:sz w:val="20"/>
          <w:szCs w:val="20"/>
        </w:rPr>
        <w:t>” LARGE FOWL, “</w:t>
      </w:r>
      <w:r>
        <w:rPr>
          <w:rFonts w:ascii="Arial Narrow" w:hAnsi="Arial Narrow"/>
          <w:b/>
          <w:sz w:val="20"/>
          <w:szCs w:val="20"/>
        </w:rPr>
        <w:t>B</w:t>
      </w:r>
      <w:r>
        <w:rPr>
          <w:rFonts w:ascii="Arial Narrow" w:hAnsi="Arial Narrow"/>
          <w:sz w:val="20"/>
          <w:szCs w:val="20"/>
        </w:rPr>
        <w:t>” BANTAM, “</w:t>
      </w:r>
      <w:r>
        <w:rPr>
          <w:rFonts w:ascii="Arial Narrow" w:hAnsi="Arial Narrow"/>
          <w:b/>
          <w:sz w:val="20"/>
          <w:szCs w:val="20"/>
        </w:rPr>
        <w:t>T</w:t>
      </w:r>
      <w:r>
        <w:rPr>
          <w:rFonts w:ascii="Arial Narrow" w:hAnsi="Arial Narrow"/>
          <w:sz w:val="20"/>
          <w:szCs w:val="20"/>
        </w:rPr>
        <w:t>” TURKEY, “</w:t>
      </w:r>
      <w:r>
        <w:rPr>
          <w:rFonts w:ascii="Arial Narrow" w:hAnsi="Arial Narrow"/>
          <w:b/>
          <w:sz w:val="20"/>
          <w:szCs w:val="20"/>
        </w:rPr>
        <w:t>Ga</w:t>
      </w:r>
      <w:r>
        <w:rPr>
          <w:rFonts w:ascii="Arial Narrow" w:hAnsi="Arial Narrow"/>
          <w:sz w:val="20"/>
          <w:szCs w:val="20"/>
        </w:rPr>
        <w:t>” GUINEA, “</w:t>
      </w:r>
      <w:r>
        <w:rPr>
          <w:rFonts w:ascii="Arial Narrow" w:hAnsi="Arial Narrow"/>
          <w:b/>
          <w:sz w:val="20"/>
          <w:szCs w:val="20"/>
        </w:rPr>
        <w:t>D</w:t>
      </w:r>
      <w:r>
        <w:rPr>
          <w:rFonts w:ascii="Arial Narrow" w:hAnsi="Arial Narrow"/>
          <w:sz w:val="20"/>
          <w:szCs w:val="20"/>
        </w:rPr>
        <w:t>” ALL DUCKS “</w:t>
      </w:r>
      <w:r>
        <w:rPr>
          <w:rFonts w:ascii="Arial Narrow" w:hAnsi="Arial Narrow"/>
          <w:b/>
          <w:sz w:val="20"/>
          <w:szCs w:val="20"/>
        </w:rPr>
        <w:t>G</w:t>
      </w:r>
      <w:r>
        <w:rPr>
          <w:rFonts w:ascii="Arial Narrow" w:hAnsi="Arial Narrow"/>
          <w:sz w:val="20"/>
          <w:szCs w:val="20"/>
        </w:rPr>
        <w:t>” ALL GEESE</w:t>
      </w:r>
    </w:p>
    <w:p w14:paraId="1F70A444" w14:textId="77777777" w:rsidR="006A1541" w:rsidRDefault="006A1541" w:rsidP="006A1541">
      <w:pPr>
        <w:rPr>
          <w:rFonts w:ascii="Arial Narrow" w:hAnsi="Arial Narrow"/>
          <w:b/>
          <w:i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 xml:space="preserve"> UNDER </w:t>
      </w:r>
      <w:r>
        <w:rPr>
          <w:rFonts w:ascii="Arial Narrow" w:hAnsi="Arial Narrow"/>
          <w:b/>
          <w:sz w:val="20"/>
          <w:szCs w:val="20"/>
        </w:rPr>
        <w:t>VARIETY</w:t>
      </w:r>
      <w:r>
        <w:rPr>
          <w:rFonts w:ascii="Arial Narrow" w:hAnsi="Arial Narrow"/>
          <w:sz w:val="20"/>
          <w:szCs w:val="20"/>
        </w:rPr>
        <w:t xml:space="preserve"> use Bearded or Non-Bearded, SC (single comb) or RC (rose comb) </w:t>
      </w:r>
      <w:r>
        <w:rPr>
          <w:rFonts w:ascii="Arial Narrow" w:hAnsi="Arial Narrow"/>
          <w:b/>
          <w:i/>
          <w:sz w:val="20"/>
          <w:szCs w:val="20"/>
        </w:rPr>
        <w:t>only if it applies with that color or breed</w:t>
      </w:r>
    </w:p>
    <w:p w14:paraId="3F5A95DA" w14:textId="77777777" w:rsidR="006A1541" w:rsidRDefault="006A1541" w:rsidP="006A1541">
      <w:pPr>
        <w:rPr>
          <w:rFonts w:ascii="Arial Narrow" w:hAnsi="Arial Narrow"/>
          <w:b/>
          <w:i/>
          <w:sz w:val="20"/>
          <w:szCs w:val="20"/>
        </w:rPr>
      </w:pPr>
      <w:bookmarkStart w:id="1" w:name="_Hlk15204491"/>
      <w:r>
        <w:rPr>
          <w:rFonts w:ascii="Arial Narrow" w:hAnsi="Arial Narrow"/>
          <w:b/>
          <w:i/>
          <w:sz w:val="20"/>
          <w:szCs w:val="20"/>
        </w:rPr>
        <w:t xml:space="preserve">FORMS MAY BE COPIED FOR MORE SPACE OR, MORE THAN ONE ENTRY </w:t>
      </w:r>
    </w:p>
    <w:bookmarkEnd w:id="1"/>
    <w:tbl>
      <w:tblPr>
        <w:tblStyle w:val="TableGrid"/>
        <w:tblW w:w="11443" w:type="dxa"/>
        <w:tblInd w:w="-275" w:type="dxa"/>
        <w:tblLook w:val="04A0" w:firstRow="1" w:lastRow="0" w:firstColumn="1" w:lastColumn="0" w:noHBand="0" w:noVBand="1"/>
      </w:tblPr>
      <w:tblGrid>
        <w:gridCol w:w="2230"/>
        <w:gridCol w:w="3212"/>
        <w:gridCol w:w="805"/>
        <w:gridCol w:w="861"/>
        <w:gridCol w:w="852"/>
        <w:gridCol w:w="1439"/>
        <w:gridCol w:w="1083"/>
        <w:gridCol w:w="961"/>
      </w:tblGrid>
      <w:tr w:rsidR="006A1541" w14:paraId="075A4C48" w14:textId="77777777" w:rsidTr="006A1541">
        <w:trPr>
          <w:trHeight w:val="647"/>
        </w:trPr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39B2C" w14:textId="77777777" w:rsidR="006A1541" w:rsidRDefault="006A1541">
            <w:pPr>
              <w:spacing w:line="240" w:lineRule="auto"/>
              <w:rPr>
                <w:rFonts w:ascii="Arial Black" w:hAnsi="Arial Black"/>
                <w:b/>
                <w:sz w:val="20"/>
                <w:szCs w:val="20"/>
              </w:rPr>
            </w:pPr>
          </w:p>
          <w:p w14:paraId="03D4ABB3" w14:textId="77777777" w:rsidR="006A1541" w:rsidRDefault="006A1541">
            <w:pPr>
              <w:spacing w:line="240" w:lineRule="auto"/>
              <w:rPr>
                <w:rFonts w:ascii="Arial Black" w:hAnsi="Arial Black"/>
                <w:sz w:val="20"/>
                <w:szCs w:val="20"/>
              </w:rPr>
            </w:pPr>
            <w:r>
              <w:rPr>
                <w:rFonts w:ascii="Arial Black" w:hAnsi="Arial Black"/>
                <w:sz w:val="20"/>
                <w:szCs w:val="20"/>
              </w:rPr>
              <w:t>BREED</w:t>
            </w:r>
          </w:p>
        </w:tc>
        <w:tc>
          <w:tcPr>
            <w:tcW w:w="3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B94CC" w14:textId="77777777" w:rsidR="006A1541" w:rsidRDefault="006A1541">
            <w:pPr>
              <w:spacing w:line="240" w:lineRule="auto"/>
              <w:rPr>
                <w:rFonts w:ascii="Arial Black" w:hAnsi="Arial Black"/>
                <w:b/>
                <w:sz w:val="20"/>
                <w:szCs w:val="20"/>
              </w:rPr>
            </w:pPr>
          </w:p>
          <w:p w14:paraId="6D18145F" w14:textId="77777777" w:rsidR="006A1541" w:rsidRDefault="006A1541">
            <w:pPr>
              <w:spacing w:line="240" w:lineRule="auto"/>
              <w:rPr>
                <w:rFonts w:ascii="Arial Black" w:hAnsi="Arial Black"/>
                <w:b/>
                <w:sz w:val="20"/>
                <w:szCs w:val="20"/>
              </w:rPr>
            </w:pPr>
            <w:r>
              <w:rPr>
                <w:rFonts w:ascii="Arial Black" w:hAnsi="Arial Black"/>
                <w:b/>
                <w:sz w:val="20"/>
                <w:szCs w:val="20"/>
              </w:rPr>
              <w:t>VARIETY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27E8A" w14:textId="77777777" w:rsidR="006A1541" w:rsidRDefault="006A1541">
            <w:pPr>
              <w:spacing w:line="240" w:lineRule="auto"/>
              <w:rPr>
                <w:rFonts w:ascii="Arial Black" w:hAnsi="Arial Black"/>
                <w:b/>
                <w:sz w:val="20"/>
                <w:szCs w:val="20"/>
              </w:rPr>
            </w:pPr>
          </w:p>
          <w:p w14:paraId="594D620D" w14:textId="77777777" w:rsidR="006A1541" w:rsidRDefault="006A1541">
            <w:pPr>
              <w:spacing w:line="240" w:lineRule="auto"/>
              <w:rPr>
                <w:rFonts w:ascii="Arial Black" w:hAnsi="Arial Black"/>
                <w:b/>
                <w:sz w:val="20"/>
                <w:szCs w:val="20"/>
              </w:rPr>
            </w:pPr>
            <w:r>
              <w:rPr>
                <w:rFonts w:ascii="Arial Black" w:hAnsi="Arial Black"/>
                <w:b/>
                <w:sz w:val="20"/>
                <w:szCs w:val="20"/>
              </w:rPr>
              <w:t>TYPE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77879" w14:textId="77777777" w:rsidR="006A1541" w:rsidRDefault="006A1541">
            <w:pPr>
              <w:spacing w:line="240" w:lineRule="auto"/>
              <w:rPr>
                <w:rFonts w:ascii="Arial Black" w:hAnsi="Arial Black"/>
                <w:b/>
                <w:sz w:val="20"/>
                <w:szCs w:val="20"/>
              </w:rPr>
            </w:pPr>
          </w:p>
          <w:p w14:paraId="01957514" w14:textId="77777777" w:rsidR="006A1541" w:rsidRDefault="006A1541">
            <w:pPr>
              <w:spacing w:line="240" w:lineRule="auto"/>
              <w:rPr>
                <w:rFonts w:ascii="Arial Black" w:hAnsi="Arial Black"/>
                <w:b/>
                <w:sz w:val="20"/>
                <w:szCs w:val="20"/>
              </w:rPr>
            </w:pPr>
            <w:r>
              <w:rPr>
                <w:rFonts w:ascii="Arial Black" w:hAnsi="Arial Black"/>
                <w:b/>
                <w:sz w:val="20"/>
                <w:szCs w:val="20"/>
              </w:rPr>
              <w:t>COCK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93FCE" w14:textId="77777777" w:rsidR="006A1541" w:rsidRDefault="006A1541">
            <w:pPr>
              <w:spacing w:line="240" w:lineRule="auto"/>
              <w:rPr>
                <w:rFonts w:ascii="Arial Black" w:hAnsi="Arial Black"/>
                <w:b/>
                <w:sz w:val="20"/>
                <w:szCs w:val="20"/>
              </w:rPr>
            </w:pPr>
          </w:p>
          <w:p w14:paraId="26D19CE0" w14:textId="77777777" w:rsidR="006A1541" w:rsidRDefault="006A1541">
            <w:pPr>
              <w:spacing w:line="240" w:lineRule="auto"/>
              <w:rPr>
                <w:rFonts w:ascii="Arial Black" w:hAnsi="Arial Black"/>
                <w:b/>
                <w:sz w:val="20"/>
                <w:szCs w:val="20"/>
              </w:rPr>
            </w:pPr>
            <w:r>
              <w:rPr>
                <w:rFonts w:ascii="Arial Black" w:hAnsi="Arial Black"/>
                <w:b/>
                <w:sz w:val="20"/>
                <w:szCs w:val="20"/>
              </w:rPr>
              <w:t>HEN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C16EA" w14:textId="77777777" w:rsidR="006A1541" w:rsidRDefault="006A1541">
            <w:pPr>
              <w:spacing w:line="240" w:lineRule="auto"/>
              <w:rPr>
                <w:rFonts w:ascii="Arial Black" w:hAnsi="Arial Black"/>
                <w:b/>
                <w:sz w:val="20"/>
                <w:szCs w:val="20"/>
              </w:rPr>
            </w:pPr>
          </w:p>
          <w:p w14:paraId="7D87EB2B" w14:textId="77777777" w:rsidR="006A1541" w:rsidRDefault="006A1541">
            <w:pPr>
              <w:spacing w:line="240" w:lineRule="auto"/>
              <w:rPr>
                <w:rFonts w:ascii="Arial Black" w:hAnsi="Arial Black"/>
                <w:b/>
                <w:sz w:val="20"/>
                <w:szCs w:val="20"/>
              </w:rPr>
            </w:pPr>
            <w:r>
              <w:rPr>
                <w:rFonts w:ascii="Arial Black" w:hAnsi="Arial Black"/>
                <w:b/>
                <w:sz w:val="20"/>
                <w:szCs w:val="20"/>
              </w:rPr>
              <w:t>COCKEREL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5BA7E" w14:textId="77777777" w:rsidR="006A1541" w:rsidRDefault="006A1541">
            <w:pPr>
              <w:spacing w:line="240" w:lineRule="auto"/>
              <w:rPr>
                <w:rFonts w:ascii="Arial Black" w:hAnsi="Arial Black"/>
                <w:b/>
                <w:sz w:val="20"/>
                <w:szCs w:val="20"/>
              </w:rPr>
            </w:pPr>
          </w:p>
          <w:p w14:paraId="0DE066F1" w14:textId="77777777" w:rsidR="006A1541" w:rsidRDefault="006A1541">
            <w:pPr>
              <w:spacing w:line="240" w:lineRule="auto"/>
              <w:rPr>
                <w:rFonts w:ascii="Arial Black" w:hAnsi="Arial Black"/>
                <w:b/>
                <w:sz w:val="20"/>
                <w:szCs w:val="20"/>
              </w:rPr>
            </w:pPr>
            <w:r>
              <w:rPr>
                <w:rFonts w:ascii="Arial Black" w:hAnsi="Arial Black"/>
                <w:b/>
                <w:sz w:val="20"/>
                <w:szCs w:val="20"/>
              </w:rPr>
              <w:t>PULLET</w:t>
            </w:r>
          </w:p>
        </w:tc>
        <w:tc>
          <w:tcPr>
            <w:tcW w:w="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D9E5FE" w14:textId="77777777" w:rsidR="006A1541" w:rsidRDefault="006A1541">
            <w:pPr>
              <w:spacing w:line="240" w:lineRule="auto"/>
              <w:rPr>
                <w:rFonts w:ascii="Arial Black" w:hAnsi="Arial Black"/>
                <w:b/>
                <w:sz w:val="20"/>
                <w:szCs w:val="20"/>
              </w:rPr>
            </w:pPr>
            <w:r>
              <w:rPr>
                <w:rFonts w:ascii="Arial Black" w:hAnsi="Arial Black"/>
                <w:b/>
                <w:sz w:val="20"/>
                <w:szCs w:val="20"/>
              </w:rPr>
              <w:t>TOTAL</w:t>
            </w:r>
          </w:p>
          <w:p w14:paraId="6659352F" w14:textId="77777777" w:rsidR="006A1541" w:rsidRDefault="006A1541">
            <w:pPr>
              <w:spacing w:line="240" w:lineRule="auto"/>
              <w:rPr>
                <w:rFonts w:ascii="Arial Black" w:hAnsi="Arial Black"/>
                <w:b/>
                <w:sz w:val="20"/>
                <w:szCs w:val="20"/>
              </w:rPr>
            </w:pPr>
            <w:r>
              <w:rPr>
                <w:rFonts w:ascii="Arial Black" w:hAnsi="Arial Black"/>
                <w:b/>
                <w:sz w:val="20"/>
                <w:szCs w:val="20"/>
              </w:rPr>
              <w:t>BIRDS</w:t>
            </w:r>
          </w:p>
        </w:tc>
      </w:tr>
      <w:tr w:rsidR="006A1541" w14:paraId="57796066" w14:textId="77777777" w:rsidTr="006A1541">
        <w:trPr>
          <w:trHeight w:val="647"/>
        </w:trPr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2D1177" w14:textId="77777777" w:rsidR="006A1541" w:rsidRDefault="006A1541">
            <w:pPr>
              <w:spacing w:line="240" w:lineRule="auto"/>
              <w:rPr>
                <w:rFonts w:ascii="Arial Narrow" w:hAnsi="Arial Narrow"/>
                <w:color w:val="C00000"/>
                <w:sz w:val="16"/>
                <w:szCs w:val="16"/>
              </w:rPr>
            </w:pPr>
            <w:r>
              <w:rPr>
                <w:rFonts w:ascii="Arial Narrow" w:hAnsi="Arial Narrow"/>
                <w:color w:val="C00000"/>
                <w:sz w:val="16"/>
                <w:szCs w:val="16"/>
              </w:rPr>
              <w:t>EXAMPLE:  PLYMOUTH ROCK</w:t>
            </w:r>
          </w:p>
          <w:p w14:paraId="1203DBA0" w14:textId="77777777" w:rsidR="006A1541" w:rsidRDefault="006A1541">
            <w:pPr>
              <w:spacing w:line="240" w:lineRule="auto"/>
              <w:rPr>
                <w:rFonts w:ascii="Arial Narrow" w:hAnsi="Arial Narrow"/>
                <w:color w:val="C00000"/>
                <w:sz w:val="16"/>
                <w:szCs w:val="16"/>
              </w:rPr>
            </w:pPr>
            <w:r>
              <w:rPr>
                <w:rFonts w:ascii="Arial Narrow" w:hAnsi="Arial Narrow"/>
                <w:color w:val="C00000"/>
                <w:sz w:val="16"/>
                <w:szCs w:val="16"/>
              </w:rPr>
              <w:t>EXAMPLE:  SILKIE</w:t>
            </w:r>
          </w:p>
          <w:p w14:paraId="390D30FD" w14:textId="77777777" w:rsidR="006A1541" w:rsidRDefault="006A1541">
            <w:pPr>
              <w:spacing w:line="240" w:lineRule="auto"/>
              <w:rPr>
                <w:rFonts w:ascii="Arial Narrow" w:hAnsi="Arial Narrow"/>
                <w:color w:val="C00000"/>
                <w:sz w:val="16"/>
                <w:szCs w:val="16"/>
              </w:rPr>
            </w:pPr>
            <w:r>
              <w:rPr>
                <w:rFonts w:ascii="Arial Narrow" w:hAnsi="Arial Narrow"/>
                <w:color w:val="C00000"/>
                <w:sz w:val="16"/>
                <w:szCs w:val="16"/>
              </w:rPr>
              <w:t>EXAMPLE: RHODE ISLAND          RED</w:t>
            </w:r>
          </w:p>
        </w:tc>
        <w:tc>
          <w:tcPr>
            <w:tcW w:w="3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1D25AA" w14:textId="77777777" w:rsidR="006A1541" w:rsidRDefault="006A1541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WHITE</w:t>
            </w:r>
          </w:p>
          <w:p w14:paraId="5B3AB6BC" w14:textId="77777777" w:rsidR="006A1541" w:rsidRDefault="006A1541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NON-BEARDED</w:t>
            </w:r>
          </w:p>
          <w:p w14:paraId="76812B2D" w14:textId="77777777" w:rsidR="006A1541" w:rsidRDefault="006A1541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ROSE COMB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62583B" w14:textId="77777777" w:rsidR="006A1541" w:rsidRDefault="006A1541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L</w:t>
            </w:r>
          </w:p>
          <w:p w14:paraId="5BDFA513" w14:textId="77777777" w:rsidR="006A1541" w:rsidRDefault="006A1541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B</w:t>
            </w:r>
          </w:p>
          <w:p w14:paraId="2DCCBB58" w14:textId="77777777" w:rsidR="006A1541" w:rsidRDefault="006A1541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L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3BF8F6" w14:textId="77777777" w:rsidR="006A1541" w:rsidRDefault="006A1541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1 DC</w:t>
            </w:r>
          </w:p>
          <w:p w14:paraId="71CAAE9C" w14:textId="77777777" w:rsidR="006A1541" w:rsidRDefault="006A1541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2</w:t>
            </w:r>
          </w:p>
          <w:p w14:paraId="07998E30" w14:textId="77777777" w:rsidR="006A1541" w:rsidRDefault="006A1541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3 DC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F07020" w14:textId="77777777" w:rsidR="006A1541" w:rsidRDefault="006A1541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2</w:t>
            </w:r>
          </w:p>
          <w:p w14:paraId="2B0A474E" w14:textId="77777777" w:rsidR="006A1541" w:rsidRDefault="006A1541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3</w:t>
            </w:r>
          </w:p>
          <w:p w14:paraId="445E4058" w14:textId="77777777" w:rsidR="006A1541" w:rsidRDefault="006A1541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2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D754F8" w14:textId="77777777" w:rsidR="006A1541" w:rsidRDefault="006A1541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3 DC</w:t>
            </w:r>
          </w:p>
          <w:p w14:paraId="55E3A89A" w14:textId="77777777" w:rsidR="006A1541" w:rsidRDefault="006A1541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4</w:t>
            </w:r>
          </w:p>
          <w:p w14:paraId="19C7F530" w14:textId="77777777" w:rsidR="006A1541" w:rsidRDefault="006A1541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4 DC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15F2BA" w14:textId="77777777" w:rsidR="006A1541" w:rsidRDefault="006A1541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2</w:t>
            </w:r>
          </w:p>
          <w:p w14:paraId="100D9D91" w14:textId="77777777" w:rsidR="006A1541" w:rsidRDefault="006A1541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5</w:t>
            </w:r>
          </w:p>
          <w:p w14:paraId="75628EE7" w14:textId="77777777" w:rsidR="006A1541" w:rsidRDefault="006A1541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3</w:t>
            </w:r>
          </w:p>
        </w:tc>
        <w:tc>
          <w:tcPr>
            <w:tcW w:w="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111BD8" w14:textId="77777777" w:rsidR="006A1541" w:rsidRDefault="006A1541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8</w:t>
            </w:r>
          </w:p>
          <w:p w14:paraId="686604E8" w14:textId="77777777" w:rsidR="006A1541" w:rsidRDefault="006A1541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14</w:t>
            </w:r>
          </w:p>
          <w:p w14:paraId="2CD73783" w14:textId="77777777" w:rsidR="006A1541" w:rsidRDefault="006A1541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12</w:t>
            </w:r>
          </w:p>
        </w:tc>
      </w:tr>
      <w:tr w:rsidR="006A1541" w14:paraId="422C7BFC" w14:textId="77777777" w:rsidTr="006A1541">
        <w:trPr>
          <w:trHeight w:val="647"/>
        </w:trPr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411A7" w14:textId="77777777" w:rsidR="006A1541" w:rsidRDefault="006A1541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3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62364" w14:textId="77777777" w:rsidR="006A1541" w:rsidRDefault="006A1541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86022" w14:textId="77777777" w:rsidR="006A1541" w:rsidRDefault="006A1541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CEA05" w14:textId="77777777" w:rsidR="006A1541" w:rsidRDefault="006A1541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A8A6C" w14:textId="77777777" w:rsidR="006A1541" w:rsidRDefault="006A1541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D2B73" w14:textId="77777777" w:rsidR="006A1541" w:rsidRDefault="006A1541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8A8EE" w14:textId="77777777" w:rsidR="006A1541" w:rsidRDefault="006A1541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5773E" w14:textId="77777777" w:rsidR="006A1541" w:rsidRDefault="006A1541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6A1541" w14:paraId="447F207E" w14:textId="77777777" w:rsidTr="006A1541">
        <w:trPr>
          <w:trHeight w:val="647"/>
        </w:trPr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D5321" w14:textId="77777777" w:rsidR="006A1541" w:rsidRDefault="006A1541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3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AF800" w14:textId="77777777" w:rsidR="006A1541" w:rsidRDefault="006A1541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8D7C4" w14:textId="77777777" w:rsidR="006A1541" w:rsidRDefault="006A1541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A43C9" w14:textId="77777777" w:rsidR="006A1541" w:rsidRDefault="006A1541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737BC" w14:textId="77777777" w:rsidR="006A1541" w:rsidRDefault="006A1541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1E63D" w14:textId="77777777" w:rsidR="006A1541" w:rsidRDefault="006A1541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A7BD1" w14:textId="77777777" w:rsidR="006A1541" w:rsidRDefault="006A1541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CC99C" w14:textId="77777777" w:rsidR="006A1541" w:rsidRDefault="006A1541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6A1541" w14:paraId="579AF109" w14:textId="77777777" w:rsidTr="006A1541">
        <w:trPr>
          <w:trHeight w:val="647"/>
        </w:trPr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E4BCD" w14:textId="77777777" w:rsidR="006A1541" w:rsidRDefault="006A1541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3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EE2FF" w14:textId="77777777" w:rsidR="006A1541" w:rsidRDefault="006A1541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71D37" w14:textId="77777777" w:rsidR="006A1541" w:rsidRDefault="006A1541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892E3" w14:textId="77777777" w:rsidR="006A1541" w:rsidRDefault="006A1541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7C205" w14:textId="77777777" w:rsidR="006A1541" w:rsidRDefault="006A1541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AEC19" w14:textId="77777777" w:rsidR="006A1541" w:rsidRDefault="006A1541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0357E" w14:textId="77777777" w:rsidR="006A1541" w:rsidRDefault="006A1541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0D9A8" w14:textId="77777777" w:rsidR="006A1541" w:rsidRDefault="006A1541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6A1541" w14:paraId="3C850FF2" w14:textId="77777777" w:rsidTr="006A1541">
        <w:trPr>
          <w:trHeight w:val="647"/>
        </w:trPr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DD72F" w14:textId="77777777" w:rsidR="006A1541" w:rsidRDefault="006A1541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3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51C04" w14:textId="77777777" w:rsidR="006A1541" w:rsidRDefault="006A1541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07555" w14:textId="77777777" w:rsidR="006A1541" w:rsidRDefault="006A1541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21A57" w14:textId="77777777" w:rsidR="006A1541" w:rsidRDefault="006A1541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95AFE" w14:textId="77777777" w:rsidR="006A1541" w:rsidRDefault="006A1541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47E83" w14:textId="77777777" w:rsidR="006A1541" w:rsidRDefault="006A1541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6694A" w14:textId="77777777" w:rsidR="006A1541" w:rsidRDefault="006A1541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225E7" w14:textId="77777777" w:rsidR="006A1541" w:rsidRDefault="006A1541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6A1541" w14:paraId="385E876B" w14:textId="77777777" w:rsidTr="006A1541">
        <w:trPr>
          <w:trHeight w:val="647"/>
        </w:trPr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188A9" w14:textId="77777777" w:rsidR="006A1541" w:rsidRDefault="006A1541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3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49BC1" w14:textId="77777777" w:rsidR="006A1541" w:rsidRDefault="006A1541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80537" w14:textId="77777777" w:rsidR="006A1541" w:rsidRDefault="006A1541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D0179" w14:textId="77777777" w:rsidR="006A1541" w:rsidRDefault="006A1541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E4769" w14:textId="77777777" w:rsidR="006A1541" w:rsidRDefault="006A1541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679CA" w14:textId="77777777" w:rsidR="006A1541" w:rsidRDefault="006A1541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AEA91" w14:textId="77777777" w:rsidR="006A1541" w:rsidRDefault="006A1541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56848" w14:textId="77777777" w:rsidR="006A1541" w:rsidRDefault="006A1541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6A1541" w14:paraId="72CBCE2F" w14:textId="77777777" w:rsidTr="006A1541">
        <w:trPr>
          <w:trHeight w:val="647"/>
        </w:trPr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DF7FA" w14:textId="77777777" w:rsidR="006A1541" w:rsidRDefault="006A1541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3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EFF13" w14:textId="77777777" w:rsidR="006A1541" w:rsidRDefault="006A1541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C39CB" w14:textId="77777777" w:rsidR="006A1541" w:rsidRDefault="006A1541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1FBF0" w14:textId="77777777" w:rsidR="006A1541" w:rsidRDefault="006A1541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ADBD7" w14:textId="77777777" w:rsidR="006A1541" w:rsidRDefault="006A1541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07CAE" w14:textId="77777777" w:rsidR="006A1541" w:rsidRDefault="006A1541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BF42E" w14:textId="77777777" w:rsidR="006A1541" w:rsidRDefault="006A1541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361CD" w14:textId="77777777" w:rsidR="006A1541" w:rsidRDefault="006A1541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</w:tbl>
    <w:p w14:paraId="0FB1E3AD" w14:textId="77777777" w:rsidR="006A1541" w:rsidRDefault="006A1541" w:rsidP="006A1541">
      <w:pPr>
        <w:spacing w:before="120" w:line="240" w:lineRule="auto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Total number of birds entered_______ X $3.00 per bird                                               Entry Fee ________________</w:t>
      </w:r>
    </w:p>
    <w:p w14:paraId="36782E67" w14:textId="77777777" w:rsidR="006A1541" w:rsidRDefault="006A1541" w:rsidP="006A1541">
      <w:pPr>
        <w:spacing w:line="240" w:lineRule="auto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Number of double coops ______ X $3.00 (Please specify bird for Double Coop)      DC Fee _________________</w:t>
      </w:r>
    </w:p>
    <w:p w14:paraId="3B98F4FE" w14:textId="77777777" w:rsidR="006A1541" w:rsidRDefault="006A1541" w:rsidP="006A1541">
      <w:pPr>
        <w:spacing w:line="240" w:lineRule="auto"/>
        <w:rPr>
          <w:rFonts w:ascii="Arial Narrow" w:hAnsi="Arial Narrow"/>
          <w:sz w:val="24"/>
          <w:szCs w:val="24"/>
          <w:u w:val="single"/>
        </w:rPr>
      </w:pPr>
      <w:r>
        <w:rPr>
          <w:rFonts w:ascii="Arial Narrow" w:hAnsi="Arial Narrow"/>
          <w:b/>
          <w:sz w:val="24"/>
          <w:szCs w:val="24"/>
        </w:rPr>
        <w:t xml:space="preserve">   Clean Up Fee $1.00 per Exhibitor                                                                                  Clean UP    </w:t>
      </w:r>
      <w:r>
        <w:rPr>
          <w:rFonts w:ascii="Arial Narrow" w:hAnsi="Arial Narrow"/>
          <w:b/>
          <w:sz w:val="24"/>
          <w:szCs w:val="24"/>
          <w:u w:val="single"/>
        </w:rPr>
        <w:t xml:space="preserve">$ 1.00    </w:t>
      </w:r>
    </w:p>
    <w:p w14:paraId="75FB8A5D" w14:textId="77777777" w:rsidR="006A1541" w:rsidRDefault="006A1541" w:rsidP="006A1541">
      <w:pPr>
        <w:spacing w:after="120" w:line="240" w:lineRule="auto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 xml:space="preserve">                                                                                                                              Total Amount Due $______________ </w:t>
      </w:r>
    </w:p>
    <w:p w14:paraId="4DF806AC" w14:textId="77777777" w:rsidR="006A1541" w:rsidRDefault="006A1541" w:rsidP="006A1541">
      <w:pPr>
        <w:spacing w:line="240" w:lineRule="auto"/>
        <w:rPr>
          <w:rFonts w:ascii="Arial Narrow" w:hAnsi="Arial Narrow"/>
          <w:sz w:val="28"/>
          <w:szCs w:val="28"/>
        </w:rPr>
      </w:pPr>
      <w:r>
        <w:rPr>
          <w:rFonts w:ascii="Arial Narrow" w:hAnsi="Arial Narrow"/>
          <w:sz w:val="28"/>
          <w:szCs w:val="28"/>
        </w:rPr>
        <w:t>Send completed form with check or money order payable to Cape Fear Poultry Association</w:t>
      </w:r>
    </w:p>
    <w:p w14:paraId="3F24DC1C" w14:textId="77777777" w:rsidR="006A1541" w:rsidRDefault="006A1541" w:rsidP="006A1541">
      <w:pPr>
        <w:rPr>
          <w:rFonts w:ascii="Arial Narrow" w:hAnsi="Arial Narrow"/>
          <w:sz w:val="28"/>
          <w:szCs w:val="28"/>
        </w:rPr>
      </w:pPr>
      <w:r>
        <w:rPr>
          <w:rFonts w:ascii="Arial Narrow" w:hAnsi="Arial Narrow"/>
          <w:sz w:val="28"/>
          <w:szCs w:val="28"/>
        </w:rPr>
        <w:t xml:space="preserve">C/O Donna Worthington, 118 </w:t>
      </w:r>
      <w:proofErr w:type="spellStart"/>
      <w:r>
        <w:rPr>
          <w:rFonts w:ascii="Arial Narrow" w:hAnsi="Arial Narrow"/>
          <w:sz w:val="28"/>
          <w:szCs w:val="28"/>
        </w:rPr>
        <w:t>Kincalf</w:t>
      </w:r>
      <w:proofErr w:type="spellEnd"/>
      <w:r>
        <w:rPr>
          <w:rFonts w:ascii="Arial Narrow" w:hAnsi="Arial Narrow"/>
          <w:sz w:val="28"/>
          <w:szCs w:val="28"/>
        </w:rPr>
        <w:t xml:space="preserve"> Lane, </w:t>
      </w:r>
      <w:proofErr w:type="spellStart"/>
      <w:r>
        <w:rPr>
          <w:rFonts w:ascii="Arial Narrow" w:hAnsi="Arial Narrow"/>
          <w:sz w:val="28"/>
          <w:szCs w:val="28"/>
        </w:rPr>
        <w:t>Macclesfield</w:t>
      </w:r>
      <w:proofErr w:type="spellEnd"/>
      <w:r>
        <w:rPr>
          <w:rFonts w:ascii="Arial Narrow" w:hAnsi="Arial Narrow"/>
          <w:sz w:val="28"/>
          <w:szCs w:val="28"/>
        </w:rPr>
        <w:t>, NC 27852</w:t>
      </w:r>
    </w:p>
    <w:p w14:paraId="041D0008" w14:textId="77777777" w:rsidR="006A1541" w:rsidRDefault="006A1541" w:rsidP="006A1541">
      <w:pPr>
        <w:rPr>
          <w:rFonts w:ascii="Arial Narrow" w:hAnsi="Arial Narrow"/>
          <w:b/>
          <w:sz w:val="28"/>
          <w:szCs w:val="28"/>
        </w:rPr>
      </w:pPr>
      <w:r>
        <w:rPr>
          <w:rFonts w:ascii="Arial Narrow" w:hAnsi="Arial Narrow"/>
          <w:b/>
          <w:sz w:val="28"/>
          <w:szCs w:val="28"/>
        </w:rPr>
        <w:t xml:space="preserve">Phone: 252-827-2491 Email: </w:t>
      </w:r>
      <w:r>
        <w:rPr>
          <w:rStyle w:val="Hyperlink"/>
          <w:rFonts w:ascii="Arial Narrow" w:hAnsi="Arial Narrow"/>
          <w:bCs/>
          <w:color w:val="auto"/>
          <w:sz w:val="28"/>
          <w:szCs w:val="28"/>
        </w:rPr>
        <w:t>donna.worthington@aol.com</w:t>
      </w:r>
      <w:r>
        <w:rPr>
          <w:rFonts w:ascii="Arial Narrow" w:hAnsi="Arial Narrow"/>
          <w:b/>
          <w:sz w:val="28"/>
          <w:szCs w:val="28"/>
        </w:rPr>
        <w:t xml:space="preserve"> </w:t>
      </w:r>
    </w:p>
    <w:p w14:paraId="6796EEEC" w14:textId="77777777" w:rsidR="006A1541" w:rsidRDefault="006A1541" w:rsidP="006A1541">
      <w:pPr>
        <w:rPr>
          <w:rFonts w:ascii="Arial Narrow" w:hAnsi="Arial Narrow"/>
          <w:b/>
          <w:sz w:val="28"/>
          <w:szCs w:val="28"/>
        </w:rPr>
      </w:pPr>
      <w:r>
        <w:rPr>
          <w:rFonts w:ascii="Arial Narrow" w:hAnsi="Arial Narrow"/>
          <w:b/>
          <w:sz w:val="28"/>
          <w:szCs w:val="28"/>
        </w:rPr>
        <w:t>Pay Pal available on web site www.capefearpoultryassociation.com</w:t>
      </w:r>
    </w:p>
    <w:p w14:paraId="2458C088" w14:textId="77777777" w:rsidR="006A1541" w:rsidRDefault="006A1541" w:rsidP="006A1541">
      <w:pPr>
        <w:widowControl w:val="0"/>
        <w:overflowPunct w:val="0"/>
        <w:autoSpaceDE w:val="0"/>
        <w:autoSpaceDN w:val="0"/>
        <w:adjustRightInd w:val="0"/>
        <w:spacing w:line="240" w:lineRule="auto"/>
        <w:rPr>
          <w:rFonts w:ascii="Times New Roman" w:eastAsia="Times New Roman" w:hAnsi="Times New Roman"/>
          <w:iCs/>
          <w:color w:val="FF0000"/>
          <w:kern w:val="28"/>
          <w:sz w:val="28"/>
          <w:szCs w:val="28"/>
        </w:rPr>
      </w:pPr>
    </w:p>
    <w:sectPr w:rsidR="006A1541" w:rsidSect="006A154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 JULIAN">
    <w:panose1 w:val="02000000000000000000"/>
    <w:charset w:val="00"/>
    <w:family w:val="auto"/>
    <w:pitch w:val="variable"/>
    <w:sig w:usb0="8000002F" w:usb1="0000000A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xMDU2MzQwMzQ1NzZS0lEKTi0uzszPAykwqgUAz7BpLSwAAAA="/>
  </w:docVars>
  <w:rsids>
    <w:rsidRoot w:val="006A1541"/>
    <w:rsid w:val="006A1541"/>
    <w:rsid w:val="007C6756"/>
    <w:rsid w:val="008D7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7FF6B2"/>
  <w15:chartTrackingRefBased/>
  <w15:docId w15:val="{21EDAF92-EC79-4687-95F7-8422E44FC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1541"/>
    <w:pPr>
      <w:spacing w:after="0" w:line="256" w:lineRule="auto"/>
      <w:jc w:val="center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6A1541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A1541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792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99</Words>
  <Characters>227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Worthington</dc:creator>
  <cp:keywords/>
  <dc:description/>
  <cp:lastModifiedBy>Donna Worthington</cp:lastModifiedBy>
  <cp:revision>2</cp:revision>
  <dcterms:created xsi:type="dcterms:W3CDTF">2019-08-28T17:02:00Z</dcterms:created>
  <dcterms:modified xsi:type="dcterms:W3CDTF">2020-01-01T19:01:00Z</dcterms:modified>
</cp:coreProperties>
</file>